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34E628AD" w:rsidR="007D2976" w:rsidRPr="00565FBC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3B3256">
        <w:rPr>
          <w:rFonts w:asciiTheme="majorHAnsi" w:eastAsia="Arial" w:hAnsiTheme="majorHAnsi" w:cstheme="majorHAnsi"/>
          <w:b/>
          <w:caps/>
          <w:spacing w:val="28"/>
          <w:sz w:val="36"/>
          <w:szCs w:val="36"/>
        </w:rPr>
        <w:t xml:space="preserve">Ricardo </w:t>
      </w:r>
      <w:r w:rsidR="003B3256" w:rsidRPr="003B3256">
        <w:rPr>
          <w:rFonts w:asciiTheme="majorHAnsi" w:eastAsia="Arial" w:hAnsiTheme="majorHAnsi" w:cstheme="majorHAnsi"/>
          <w:b/>
          <w:caps/>
          <w:spacing w:val="28"/>
          <w:sz w:val="36"/>
          <w:szCs w:val="36"/>
        </w:rPr>
        <w:t xml:space="preserve">RENDON </w:t>
      </w:r>
      <w:r w:rsidR="003B3256"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ab/>
      </w:r>
      <w:r w:rsidR="005707C1" w:rsidRPr="00565FBC">
        <w:rPr>
          <w:rFonts w:asciiTheme="majorHAnsi" w:eastAsia="Arial" w:hAnsiTheme="majorHAnsi" w:cstheme="majorHAnsi"/>
        </w:rPr>
        <w:t>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>8824</w:t>
      </w:r>
      <w:r w:rsidRPr="004239EA">
        <w:rPr>
          <w:rFonts w:asciiTheme="majorHAnsi" w:eastAsia="Arial" w:hAnsiTheme="majorHAnsi" w:cstheme="majorHAnsi"/>
          <w:b/>
          <w:bCs/>
        </w:rPr>
        <w:t>|</w:t>
      </w:r>
      <w:r w:rsidR="004239EA" w:rsidRPr="004239EA">
        <w:rPr>
          <w:rFonts w:asciiTheme="majorHAnsi" w:eastAsia="Arial" w:hAnsiTheme="majorHAnsi" w:cstheme="majorHAnsi"/>
        </w:rPr>
        <w:t>rrendon@ucdavis.edu</w:t>
      </w:r>
    </w:p>
    <w:p w14:paraId="38914F11" w14:textId="46141DBB" w:rsidR="003C5E62" w:rsidRDefault="001170A6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90"/>
          <w:tab w:val="right" w:pos="10080"/>
        </w:tabs>
        <w:spacing w:before="0" w:after="0" w:line="240" w:lineRule="exact"/>
        <w:rPr>
          <w:rStyle w:val="Hyperlink"/>
          <w:rFonts w:asciiTheme="majorHAnsi" w:eastAsia="Arial" w:hAnsiTheme="majorHAnsi" w:cstheme="majorHAnsi"/>
          <w:color w:val="auto"/>
          <w:u w:val="none"/>
        </w:rPr>
      </w:pPr>
      <w:hyperlink r:id="rId11" w:history="1">
        <w:r w:rsidR="004D7F8E" w:rsidRPr="005C5B08">
          <w:rPr>
            <w:rStyle w:val="Hyperlink"/>
            <w:rFonts w:asciiTheme="majorHAnsi" w:hAnsiTheme="majorHAnsi" w:cstheme="majorHAnsi"/>
            <w:color w:val="auto"/>
            <w:u w:val="none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506D39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 xml:space="preserve">     </w:t>
      </w:r>
      <w:r w:rsidR="003C5E62" w:rsidRPr="00565FBC">
        <w:rPr>
          <w:rFonts w:asciiTheme="majorHAnsi" w:eastAsia="Arial" w:hAnsiTheme="majorHAnsi" w:cstheme="majorHAnsi"/>
        </w:rPr>
        <w:t>Personal website</w:t>
      </w:r>
      <w:r w:rsidR="003C5E62" w:rsidRPr="005C5B08">
        <w:rPr>
          <w:rFonts w:asciiTheme="majorHAnsi" w:eastAsia="Arial" w:hAnsiTheme="majorHAnsi" w:cstheme="majorHAnsi"/>
        </w:rPr>
        <w:t>:</w:t>
      </w:r>
      <w:r w:rsidR="003C5E62" w:rsidRPr="005C5B08">
        <w:rPr>
          <w:rFonts w:asciiTheme="majorHAnsi" w:hAnsiTheme="majorHAnsi" w:cstheme="majorHAnsi"/>
        </w:rPr>
        <w:t xml:space="preserve"> </w:t>
      </w:r>
      <w:hyperlink r:id="rId12" w:history="1">
        <w:r w:rsidR="003C5E62" w:rsidRPr="005C5B08">
          <w:rPr>
            <w:rStyle w:val="Hyperlink"/>
            <w:rFonts w:asciiTheme="majorHAnsi" w:eastAsia="Arial" w:hAnsiTheme="majorHAnsi" w:cstheme="majorHAnsi"/>
            <w:color w:val="auto"/>
            <w:u w:val="none"/>
          </w:rPr>
          <w:t>https://ricardorendonr.github.io/</w:t>
        </w:r>
      </w:hyperlink>
    </w:p>
    <w:p w14:paraId="6DA44715" w14:textId="2D3B370F" w:rsidR="003B3256" w:rsidRPr="00C95D9D" w:rsidRDefault="003B3256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90"/>
          <w:tab w:val="right" w:pos="10080"/>
        </w:tabs>
        <w:spacing w:before="0" w:after="0" w:line="240" w:lineRule="exact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</w:rPr>
        <w:tab/>
        <w:t>San Francisco</w:t>
      </w:r>
      <w:r w:rsidRPr="00565FBC">
        <w:rPr>
          <w:rFonts w:asciiTheme="majorHAnsi" w:eastAsia="Arial" w:hAnsiTheme="majorHAnsi" w:cstheme="majorHAnsi"/>
        </w:rPr>
        <w:t>, CA</w:t>
      </w:r>
      <w:r>
        <w:rPr>
          <w:rFonts w:asciiTheme="majorHAnsi" w:eastAsia="Arial" w:hAnsiTheme="majorHAnsi" w:cstheme="majorHAnsi"/>
        </w:rPr>
        <w:t xml:space="preserve"> (Open to relocation)</w:t>
      </w:r>
    </w:p>
    <w:p w14:paraId="4519701A" w14:textId="77777777" w:rsidR="00585C33" w:rsidRPr="002E3836" w:rsidRDefault="00585C33" w:rsidP="00585C33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BB660F7" w14:textId="7777777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70B5B0D2" w:rsidR="00BB0A9F" w:rsidRPr="001E4A1D" w:rsidRDefault="001E4A1D" w:rsidP="001E4A1D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Apprenticeship </w:t>
      </w:r>
      <w:r w:rsidRPr="00371DCF">
        <w:rPr>
          <w:rFonts w:asciiTheme="majorHAnsi" w:eastAsia="Arial" w:hAnsiTheme="majorHAnsi" w:cstheme="majorHAnsi"/>
        </w:rPr>
        <w:t>(night hours)</w:t>
      </w:r>
      <w:r>
        <w:rPr>
          <w:rFonts w:asciiTheme="majorHAnsi" w:eastAsia="Arial" w:hAnsiTheme="majorHAnsi" w:cstheme="majorHAnsi"/>
        </w:rPr>
        <w:t>.</w:t>
      </w:r>
      <w:r>
        <w:rPr>
          <w:rFonts w:asciiTheme="majorHAnsi" w:eastAsia="Arial" w:hAnsiTheme="majorHAnsi" w:cstheme="majorHAnsi"/>
          <w:b/>
          <w:bCs/>
        </w:rPr>
        <w:tab/>
      </w:r>
      <w:r w:rsidR="00BB0A9F">
        <w:rPr>
          <w:rFonts w:asciiTheme="majorHAnsi" w:eastAsia="Arial" w:hAnsiTheme="majorHAnsi" w:cstheme="majorHAnsi"/>
        </w:rPr>
        <w:t>August</w:t>
      </w:r>
      <w:r w:rsidR="00E72395">
        <w:rPr>
          <w:rFonts w:asciiTheme="majorHAnsi" w:eastAsia="Arial" w:hAnsiTheme="majorHAnsi" w:cstheme="majorHAnsi"/>
        </w:rPr>
        <w:t xml:space="preserve"> 2020</w:t>
      </w:r>
      <w:r w:rsidR="0075718A">
        <w:rPr>
          <w:rFonts w:asciiTheme="majorHAnsi" w:eastAsia="Arial" w:hAnsiTheme="majorHAnsi" w:cstheme="majorHAnsi"/>
        </w:rPr>
        <w:t xml:space="preserve"> </w:t>
      </w:r>
      <w:r w:rsidR="00BB0A9F">
        <w:rPr>
          <w:rFonts w:asciiTheme="majorHAnsi" w:eastAsia="Arial" w:hAnsiTheme="majorHAnsi" w:cstheme="majorHAnsi"/>
        </w:rPr>
        <w:t>-</w:t>
      </w:r>
      <w:r w:rsidR="0075718A">
        <w:rPr>
          <w:rFonts w:asciiTheme="majorHAnsi" w:eastAsia="Arial" w:hAnsiTheme="majorHAnsi" w:cstheme="majorHAnsi"/>
        </w:rPr>
        <w:t xml:space="preserve"> </w:t>
      </w:r>
      <w:r w:rsidR="00E72395">
        <w:rPr>
          <w:rFonts w:asciiTheme="majorHAnsi" w:eastAsia="Arial" w:hAnsiTheme="majorHAnsi" w:cstheme="majorHAnsi"/>
        </w:rPr>
        <w:t>Present</w:t>
      </w:r>
    </w:p>
    <w:p w14:paraId="0C1B7632" w14:textId="77777777" w:rsidR="001E4A1D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>
        <w:rPr>
          <w:rFonts w:asciiTheme="majorHAnsi" w:eastAsia="Arial" w:hAnsiTheme="majorHAnsi" w:cstheme="majorHAnsi"/>
        </w:rPr>
        <w:t>.</w:t>
      </w:r>
    </w:p>
    <w:p w14:paraId="22F276C1" w14:textId="0DAB9FBB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Online (due to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covid</w:t>
      </w:r>
      <w:proofErr w:type="spellEnd"/>
      <w:r>
        <w:rPr>
          <w:rFonts w:asciiTheme="majorHAnsi" w:hAnsiTheme="majorHAnsi" w:cstheme="majorHAnsi"/>
          <w:shd w:val="clear" w:color="auto" w:fill="FFFFFF"/>
        </w:rPr>
        <w:t xml:space="preserve">) apprenticeship focused </w:t>
      </w:r>
      <w:r w:rsidR="00E72395">
        <w:rPr>
          <w:rFonts w:asciiTheme="majorHAnsi" w:hAnsiTheme="majorHAnsi" w:cstheme="majorHAnsi"/>
          <w:shd w:val="clear" w:color="auto" w:fill="FFFFFF"/>
        </w:rPr>
        <w:t>on:</w:t>
      </w:r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0AC80BAF" w:rsidR="00BB0A9F" w:rsidRPr="00496B49" w:rsidRDefault="001E4A1D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</w:t>
      </w:r>
      <w:r>
        <w:rPr>
          <w:rFonts w:asciiTheme="majorHAnsi" w:eastAsia="Arial" w:hAnsiTheme="majorHAnsi" w:cstheme="majorHAnsi"/>
        </w:rPr>
        <w:t>1-month contract.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  <w:r w:rsidR="0075718A">
        <w:rPr>
          <w:rFonts w:asciiTheme="majorHAnsi" w:eastAsia="Arial" w:hAnsiTheme="majorHAnsi" w:cstheme="majorHAnsi"/>
        </w:rPr>
        <w:t xml:space="preserve"> -</w:t>
      </w:r>
      <w:r w:rsidR="0075718A" w:rsidRPr="0075718A">
        <w:rPr>
          <w:rFonts w:asciiTheme="majorHAnsi" w:eastAsia="Arial" w:hAnsiTheme="majorHAnsi" w:cstheme="majorHAnsi"/>
        </w:rPr>
        <w:t xml:space="preserve"> </w:t>
      </w:r>
      <w:r w:rsidR="0075718A">
        <w:rPr>
          <w:rFonts w:asciiTheme="majorHAnsi" w:eastAsia="Arial" w:hAnsiTheme="majorHAnsi" w:cstheme="majorHAnsi"/>
        </w:rPr>
        <w:t>August 2020</w:t>
      </w:r>
    </w:p>
    <w:p w14:paraId="2322127A" w14:textId="41EBB693" w:rsidR="00BB0A9F" w:rsidRPr="00E57C66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>
        <w:rPr>
          <w:rFonts w:asciiTheme="majorHAnsi" w:eastAsia="Arial" w:hAnsiTheme="majorHAnsi" w:cstheme="majorHAnsi"/>
        </w:rPr>
        <w:t>.</w:t>
      </w:r>
    </w:p>
    <w:p w14:paraId="6D2B97C7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16E57E20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</w:t>
      </w:r>
      <w:r w:rsidR="00763544">
        <w:rPr>
          <w:rFonts w:asciiTheme="majorHAnsi" w:hAnsiTheme="majorHAnsi" w:cstheme="majorHAnsi"/>
          <w:shd w:val="clear" w:color="auto" w:fill="FFFFFF"/>
        </w:rPr>
        <w:t xml:space="preserve"> (python).</w:t>
      </w:r>
      <w:r>
        <w:rPr>
          <w:rFonts w:asciiTheme="majorHAnsi" w:hAnsiTheme="majorHAnsi" w:cstheme="majorHAnsi"/>
          <w:shd w:val="clear" w:color="auto" w:fill="FFFFFF"/>
        </w:rPr>
        <w:t xml:space="preserve">  </w:t>
      </w:r>
    </w:p>
    <w:p w14:paraId="674328FD" w14:textId="436D11DE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6A0E8C49" w:rsidR="00BB0A9F" w:rsidRPr="001E4A1D" w:rsidRDefault="001E4A1D" w:rsidP="001E4A1D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  <w:r>
        <w:rPr>
          <w:rFonts w:asciiTheme="majorHAnsi" w:eastAsia="Arial" w:hAnsiTheme="majorHAnsi" w:cstheme="majorHAnsi"/>
          <w:b/>
          <w:bCs/>
        </w:rPr>
        <w:tab/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 w:rsidR="00BB0A9F">
        <w:rPr>
          <w:rFonts w:asciiTheme="majorHAnsi" w:eastAsia="Arial" w:hAnsiTheme="majorHAnsi" w:cstheme="majorHAnsi"/>
        </w:rPr>
        <w:t xml:space="preserve"> -</w:t>
      </w:r>
      <w:r w:rsidR="0075718A">
        <w:rPr>
          <w:rFonts w:asciiTheme="majorHAnsi" w:eastAsia="Arial" w:hAnsiTheme="majorHAnsi" w:cstheme="majorHAnsi"/>
        </w:rPr>
        <w:t xml:space="preserve"> </w:t>
      </w:r>
      <w:r w:rsidR="00BB0A9F">
        <w:rPr>
          <w:rFonts w:asciiTheme="majorHAnsi" w:eastAsia="Arial" w:hAnsiTheme="majorHAnsi" w:cstheme="majorHAnsi"/>
        </w:rPr>
        <w:t xml:space="preserve">Sept </w:t>
      </w:r>
      <w:r w:rsidR="00BB0A9F" w:rsidRPr="00496B49">
        <w:rPr>
          <w:rFonts w:asciiTheme="majorHAnsi" w:eastAsia="Arial" w:hAnsiTheme="majorHAnsi" w:cstheme="majorHAnsi"/>
        </w:rPr>
        <w:t>2019</w:t>
      </w:r>
    </w:p>
    <w:p w14:paraId="357AACFA" w14:textId="0B67EEF2" w:rsidR="00BB0A9F" w:rsidRPr="00B65291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>
        <w:rPr>
          <w:rFonts w:asciiTheme="majorHAnsi" w:eastAsia="Arial" w:hAnsiTheme="majorHAnsi" w:cstheme="majorHAnsi"/>
        </w:rPr>
        <w:t>.</w:t>
      </w:r>
    </w:p>
    <w:p w14:paraId="3E4ABE80" w14:textId="77777777" w:rsidR="00BB0A9F" w:rsidRPr="00496B49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1394E75A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07CCFD70" w14:textId="77777777" w:rsidR="00074871" w:rsidRPr="002E3836" w:rsidRDefault="00074871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E23627F" w14:textId="77777777" w:rsidR="00074871" w:rsidRPr="003A5574" w:rsidRDefault="00074871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0E869489" w14:textId="638408F4" w:rsidR="00074871" w:rsidRPr="00496B49" w:rsidRDefault="00074871" w:rsidP="00143DC8">
      <w:pPr>
        <w:pStyle w:val="Normal1"/>
        <w:tabs>
          <w:tab w:val="clear" w:pos="936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 xml:space="preserve">University of California, Davis, CA </w:t>
      </w:r>
      <w:r w:rsidRPr="00496B49"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 xml:space="preserve">June </w:t>
      </w:r>
      <w:r w:rsidRPr="00496B49">
        <w:rPr>
          <w:rFonts w:asciiTheme="majorHAnsi" w:eastAsia="Arial" w:hAnsiTheme="majorHAnsi" w:cstheme="majorHAnsi"/>
          <w:color w:val="000000"/>
        </w:rPr>
        <w:t>2019</w:t>
      </w:r>
    </w:p>
    <w:p w14:paraId="5BFD151F" w14:textId="77777777" w:rsidR="00074871" w:rsidRPr="00496B49" w:rsidRDefault="00074871" w:rsidP="00143DC8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17203FCC" w14:textId="77777777" w:rsidR="00074871" w:rsidRPr="00496B49" w:rsidRDefault="00074871" w:rsidP="00143DC8">
      <w:pPr>
        <w:pStyle w:val="Normal1"/>
        <w:tabs>
          <w:tab w:val="clear" w:pos="93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4B3C4069" w14:textId="77777777" w:rsidR="00074871" w:rsidRDefault="00074871" w:rsidP="00143DC8">
      <w:pPr>
        <w:pStyle w:val="Normal1"/>
        <w:tabs>
          <w:tab w:val="clear" w:pos="9360"/>
          <w:tab w:val="left" w:pos="2250"/>
          <w:tab w:val="right" w:pos="9810"/>
          <w:tab w:val="right" w:pos="1008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 w:rsidRPr="00B4310B">
        <w:rPr>
          <w:rFonts w:asciiTheme="majorHAnsi" w:hAnsiTheme="majorHAnsi" w:cstheme="majorHAnsi"/>
          <w:shd w:val="clear" w:color="auto" w:fill="FFFFFF"/>
        </w:rPr>
        <w:t xml:space="preserve">October 2019 - </w:t>
      </w:r>
      <w:r>
        <w:rPr>
          <w:rFonts w:asciiTheme="majorHAnsi" w:eastAsia="Arial" w:hAnsiTheme="majorHAnsi" w:cstheme="majorHAnsi"/>
          <w:color w:val="000000"/>
        </w:rPr>
        <w:t>April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2020</w:t>
      </w:r>
    </w:p>
    <w:p w14:paraId="617FEB09" w14:textId="77777777" w:rsidR="00074871" w:rsidRPr="00B4310B" w:rsidRDefault="00074871" w:rsidP="00143DC8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Deep Learning Specialization,                                              </w:t>
      </w:r>
    </w:p>
    <w:p w14:paraId="0368B1E2" w14:textId="4CD6CC1F" w:rsidR="00074871" w:rsidRPr="00B4310B" w:rsidRDefault="00074871" w:rsidP="00143DC8">
      <w:pPr>
        <w:pStyle w:val="Normal1"/>
        <w:tabs>
          <w:tab w:val="clear" w:pos="9360"/>
          <w:tab w:val="left" w:pos="2160"/>
          <w:tab w:val="right" w:pos="9979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 xml:space="preserve"> 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Applied Data Science Python Specialization.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627CD702" w14:textId="77777777" w:rsidR="00074871" w:rsidRPr="00B4310B" w:rsidRDefault="00074871" w:rsidP="00143DC8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527C2AAE" w14:textId="6A51527F" w:rsidR="00074871" w:rsidRPr="00B4310B" w:rsidRDefault="00074871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>Udacity: Data Engineer Nanodegree</w:t>
      </w:r>
    </w:p>
    <w:p w14:paraId="2DF8EE47" w14:textId="77777777" w:rsidR="00BB0A9F" w:rsidRPr="00496B49" w:rsidRDefault="00BB0A9F" w:rsidP="00FB273E">
      <w:pPr>
        <w:pStyle w:val="Normal1"/>
        <w:tabs>
          <w:tab w:val="clear" w:pos="9360"/>
          <w:tab w:val="right" w:pos="10080"/>
        </w:tabs>
        <w:spacing w:before="0" w:after="0" w:line="8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33D16A8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termine</w:t>
      </w:r>
      <w:r>
        <w:rPr>
          <w:rFonts w:asciiTheme="majorHAnsi" w:eastAsia="Arial" w:hAnsiTheme="majorHAnsi" w:cstheme="majorHAnsi"/>
        </w:rPr>
        <w:t>d</w:t>
      </w:r>
      <w:r w:rsidRPr="00496B49">
        <w:rPr>
          <w:rFonts w:asciiTheme="majorHAnsi" w:eastAsia="Arial" w:hAnsiTheme="majorHAnsi" w:cstheme="majorHAnsi"/>
        </w:rPr>
        <w:t xml:space="preserve"> viability and return on banking loans using data exploration and variable selection.</w:t>
      </w:r>
    </w:p>
    <w:p w14:paraId="437E8B50" w14:textId="74C546AA" w:rsidR="00143DC8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>
        <w:rPr>
          <w:rFonts w:asciiTheme="majorHAnsi" w:eastAsia="Arial" w:hAnsiTheme="majorHAnsi" w:cstheme="majorHAnsi"/>
        </w:rPr>
        <w:t>.</w:t>
      </w:r>
    </w:p>
    <w:p w14:paraId="74B8CDFB" w14:textId="68B36004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44775F22" w14:textId="77777777" w:rsidR="00143DC8" w:rsidRPr="00496B49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</w:p>
    <w:p w14:paraId="70C31C61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24F2022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:</w:t>
      </w:r>
      <w:r w:rsidRPr="00496B49"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Web</w:t>
      </w:r>
      <w:r w:rsidR="00FB273E">
        <w:rPr>
          <w:rFonts w:asciiTheme="majorHAnsi" w:eastAsia="Arial" w:hAnsiTheme="majorHAnsi" w:cstheme="majorHAnsi"/>
          <w:color w:val="000000"/>
        </w:rPr>
        <w:t xml:space="preserve"> </w:t>
      </w:r>
      <w:r w:rsidRPr="00496B49">
        <w:rPr>
          <w:rFonts w:asciiTheme="majorHAnsi" w:eastAsia="Arial" w:hAnsiTheme="majorHAnsi" w:cstheme="majorHAnsi"/>
          <w:color w:val="000000"/>
        </w:rPr>
        <w:t>scrap</w:t>
      </w:r>
      <w:r w:rsidR="00FB273E">
        <w:rPr>
          <w:rFonts w:asciiTheme="majorHAnsi" w:eastAsia="Arial" w:hAnsiTheme="majorHAnsi" w:cstheme="majorHAnsi"/>
          <w:color w:val="000000"/>
        </w:rPr>
        <w:t>ed</w:t>
      </w:r>
      <w:r w:rsidRPr="00496B49">
        <w:rPr>
          <w:rFonts w:asciiTheme="majorHAnsi" w:eastAsia="Arial" w:hAnsiTheme="majorHAnsi" w:cstheme="majorHAnsi"/>
          <w:color w:val="000000"/>
        </w:rPr>
        <w:t xml:space="preserve"> Craigslist to obtain data on Sacramento’s house rentals (</w:t>
      </w:r>
      <w:proofErr w:type="spellStart"/>
      <w:r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Pr="00496B49">
        <w:rPr>
          <w:rFonts w:asciiTheme="majorHAnsi" w:eastAsia="Arial" w:hAnsiTheme="majorHAnsi" w:cstheme="majorHAnsi"/>
          <w:color w:val="000000"/>
        </w:rPr>
        <w:t>)</w:t>
      </w:r>
      <w:r>
        <w:rPr>
          <w:rFonts w:asciiTheme="majorHAnsi" w:eastAsia="Arial" w:hAnsiTheme="majorHAnsi" w:cstheme="majorHAnsi"/>
          <w:color w:val="000000"/>
        </w:rPr>
        <w:t>.</w:t>
      </w:r>
    </w:p>
    <w:p w14:paraId="7F692ECD" w14:textId="7467EEAE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 xml:space="preserve">Adaptable code for any location inside </w:t>
      </w:r>
      <w:r w:rsidR="003B3256">
        <w:rPr>
          <w:rFonts w:asciiTheme="majorHAnsi" w:eastAsia="Arial" w:hAnsiTheme="majorHAnsi" w:cstheme="majorHAnsi"/>
        </w:rPr>
        <w:t xml:space="preserve">the </w:t>
      </w:r>
      <w:r w:rsidRPr="00496B49">
        <w:rPr>
          <w:rFonts w:asciiTheme="majorHAnsi" w:eastAsia="Arial" w:hAnsiTheme="majorHAnsi" w:cstheme="majorHAnsi"/>
        </w:rPr>
        <w:t>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3289617C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5B6DAC7C" w14:textId="77777777" w:rsidR="00143DC8" w:rsidRPr="00B9407B" w:rsidRDefault="00143DC8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04E23069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Assignment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 xml:space="preserve">Analyze and select </w:t>
      </w:r>
      <w:r w:rsidR="003B3256">
        <w:rPr>
          <w:rFonts w:asciiTheme="majorHAnsi" w:eastAsia="Arial" w:hAnsiTheme="majorHAnsi" w:cstheme="majorHAnsi"/>
          <w:color w:val="000000"/>
        </w:rPr>
        <w:t xml:space="preserve">the </w:t>
      </w:r>
      <w:r w:rsidRPr="00496B49">
        <w:rPr>
          <w:rFonts w:asciiTheme="majorHAnsi" w:eastAsia="Arial" w:hAnsiTheme="majorHAnsi" w:cstheme="majorHAnsi"/>
          <w:color w:val="000000"/>
        </w:rPr>
        <w:t xml:space="preserve">most relevant features for predicting </w:t>
      </w:r>
      <w:r w:rsidR="003B3256">
        <w:rPr>
          <w:rFonts w:asciiTheme="majorHAnsi" w:eastAsia="Arial" w:hAnsiTheme="majorHAnsi" w:cstheme="majorHAnsi"/>
          <w:color w:val="000000"/>
        </w:rPr>
        <w:t xml:space="preserve">the </w:t>
      </w:r>
      <w:r w:rsidRPr="00496B49">
        <w:rPr>
          <w:rFonts w:asciiTheme="majorHAnsi" w:eastAsia="Arial" w:hAnsiTheme="majorHAnsi" w:cstheme="majorHAnsi"/>
          <w:color w:val="000000"/>
        </w:rPr>
        <w:t>market value of a house.</w:t>
      </w:r>
    </w:p>
    <w:p w14:paraId="0A9A327D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3667683B" w14:textId="4F34CE42" w:rsidR="00143DC8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37D9A666" w14:textId="77777777" w:rsidR="00143DC8" w:rsidRPr="00BD65B5" w:rsidRDefault="00143DC8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</w:p>
    <w:p w14:paraId="3C40AFFD" w14:textId="3B9409A6" w:rsidR="003B3256" w:rsidRDefault="00BB0A9F" w:rsidP="00143DC8">
      <w:pPr>
        <w:pStyle w:val="Normal1"/>
        <w:tabs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 xml:space="preserve">Additional achievements include building </w:t>
      </w:r>
      <w:r w:rsidR="003B3256">
        <w:rPr>
          <w:rFonts w:asciiTheme="majorHAnsi" w:eastAsia="Arial" w:hAnsiTheme="majorHAnsi" w:cstheme="majorHAnsi"/>
          <w:i/>
          <w:iCs/>
          <w:spacing w:val="-4"/>
        </w:rPr>
        <w:t xml:space="preserve">a </w:t>
      </w:r>
      <w:r w:rsidRPr="00E326C1">
        <w:rPr>
          <w:rFonts w:asciiTheme="majorHAnsi" w:eastAsia="Arial" w:hAnsiTheme="majorHAnsi" w:cstheme="majorHAnsi"/>
          <w:i/>
          <w:iCs/>
          <w:spacing w:val="-4"/>
        </w:rPr>
        <w:t>program capable of categorizing numbers from handwriting images with 96% accuracy; utilized graphical analysis to identify bike riding patterns in the cities of Los Angeles and San Francisco.</w:t>
      </w:r>
    </w:p>
    <w:p w14:paraId="3942EA3D" w14:textId="28AACA6E" w:rsidR="001E76AE" w:rsidRPr="001E76AE" w:rsidRDefault="001E76AE" w:rsidP="001E76AE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221F642" w14:textId="77777777" w:rsidR="003B3256" w:rsidRPr="008546EA" w:rsidRDefault="003B3256" w:rsidP="003B3256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6BF0EF88" w14:textId="77777777" w:rsidR="003B3256" w:rsidRDefault="003B3256" w:rsidP="003B3256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SQL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Pr="00496B49">
        <w:rPr>
          <w:rFonts w:asciiTheme="majorHAnsi" w:eastAsia="Arial" w:hAnsiTheme="majorHAnsi" w:cstheme="majorHAnsi"/>
          <w:color w:val="000000"/>
        </w:rPr>
        <w:tab/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R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Tableau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</w:rPr>
        <w:t>Basic</w:t>
      </w:r>
      <w:r w:rsidRPr="00496B49">
        <w:rPr>
          <w:rFonts w:asciiTheme="majorHAnsi" w:eastAsia="Arial" w:hAnsiTheme="majorHAnsi" w:cstheme="majorHAnsi"/>
          <w:color w:val="000000"/>
        </w:rPr>
        <w:t xml:space="preserve"> HTML</w:t>
      </w:r>
      <w:r>
        <w:rPr>
          <w:rFonts w:asciiTheme="majorHAnsi" w:eastAsia="Arial" w:hAnsiTheme="majorHAnsi" w:cstheme="majorHAnsi"/>
        </w:rPr>
        <w:tab/>
        <w:t xml:space="preserve">     </w:t>
      </w:r>
      <w:r w:rsidRPr="00496B49">
        <w:rPr>
          <w:rFonts w:asciiTheme="majorHAnsi" w:eastAsia="Arial" w:hAnsiTheme="majorHAnsi" w:cstheme="majorHAnsi"/>
          <w:color w:val="000000"/>
        </w:rPr>
        <w:t>Basic CSS</w:t>
      </w:r>
      <w:r>
        <w:rPr>
          <w:rFonts w:asciiTheme="majorHAnsi" w:eastAsia="Arial" w:hAnsiTheme="majorHAnsi" w:cstheme="majorHAnsi"/>
          <w:color w:val="000000"/>
        </w:rPr>
        <w:tab/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15221F09" w14:textId="77777777" w:rsidR="003B3256" w:rsidRPr="00496B49" w:rsidRDefault="003B3256" w:rsidP="003B3256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Excel</w:t>
      </w:r>
      <w:r w:rsidRPr="00496B49">
        <w:rPr>
          <w:rFonts w:asciiTheme="majorHAnsi" w:eastAsia="Arial" w:hAnsiTheme="majorHAnsi" w:cstheme="majorHAnsi"/>
          <w:color w:val="000000"/>
        </w:rPr>
        <w:tab/>
        <w:t>MS Word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Access</w:t>
      </w:r>
      <w:r>
        <w:rPr>
          <w:rFonts w:asciiTheme="majorHAnsi" w:eastAsia="Arial" w:hAnsiTheme="majorHAnsi" w:cstheme="majorHAnsi"/>
        </w:rPr>
        <w:tab/>
        <w:t xml:space="preserve">     </w:t>
      </w:r>
      <w:r w:rsidRPr="00496B49">
        <w:rPr>
          <w:rFonts w:asciiTheme="majorHAnsi" w:eastAsia="Arial" w:hAnsiTheme="majorHAnsi" w:cstheme="majorHAnsi"/>
        </w:rPr>
        <w:t>React Native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6BA9B03D" w14:textId="77777777" w:rsidR="007F15D5" w:rsidRPr="00496B49" w:rsidRDefault="007F15D5" w:rsidP="0004087D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6F265F24" w14:textId="747907E2" w:rsidR="003B3256" w:rsidRPr="003A5574" w:rsidRDefault="003B3256" w:rsidP="003B3256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0EF99B4E" w14:textId="77777777" w:rsidR="00D375B7" w:rsidRPr="00496B49" w:rsidRDefault="00D375B7" w:rsidP="00D375B7">
      <w:pPr>
        <w:pStyle w:val="Normal1"/>
        <w:tabs>
          <w:tab w:val="clear" w:pos="9360"/>
          <w:tab w:val="right" w:pos="10080"/>
        </w:tabs>
        <w:spacing w:before="0" w:after="0" w:line="8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760B29AB" w14:textId="5167E96C" w:rsidR="003B3256" w:rsidRPr="003B3256" w:rsidRDefault="003B3256" w:rsidP="003B3256">
      <w:pPr>
        <w:pStyle w:val="Normal1"/>
        <w:tabs>
          <w:tab w:val="clear" w:pos="9360"/>
          <w:tab w:val="right" w:pos="10080"/>
          <w:tab w:val="right" w:pos="10141"/>
        </w:tabs>
        <w:spacing w:before="0" w:after="0" w:line="220" w:lineRule="exact"/>
        <w:ind w:right="-43"/>
        <w:rPr>
          <w:rFonts w:asciiTheme="majorHAnsi" w:eastAsia="Arial" w:hAnsiTheme="majorHAnsi" w:cstheme="majorHAnsi"/>
          <w:b/>
          <w:bCs/>
          <w:sz w:val="18"/>
          <w:szCs w:val="18"/>
          <w:u w:val="double"/>
        </w:rPr>
      </w:pPr>
    </w:p>
    <w:sectPr w:rsidR="003B3256" w:rsidRPr="003B3256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491440" w14:textId="77777777" w:rsidR="001170A6" w:rsidRDefault="001170A6" w:rsidP="007F2209">
      <w:pPr>
        <w:spacing w:before="0" w:after="0"/>
      </w:pPr>
      <w:r>
        <w:separator/>
      </w:r>
    </w:p>
  </w:endnote>
  <w:endnote w:type="continuationSeparator" w:id="0">
    <w:p w14:paraId="640B060F" w14:textId="77777777" w:rsidR="001170A6" w:rsidRDefault="001170A6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DC128E" w14:textId="77777777" w:rsidR="001170A6" w:rsidRDefault="001170A6" w:rsidP="007F2209">
      <w:pPr>
        <w:spacing w:before="0" w:after="0"/>
      </w:pPr>
      <w:r>
        <w:separator/>
      </w:r>
    </w:p>
  </w:footnote>
  <w:footnote w:type="continuationSeparator" w:id="0">
    <w:p w14:paraId="22CAB745" w14:textId="77777777" w:rsidR="001170A6" w:rsidRDefault="001170A6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087D"/>
    <w:rsid w:val="00044117"/>
    <w:rsid w:val="0004456E"/>
    <w:rsid w:val="00045121"/>
    <w:rsid w:val="000530DF"/>
    <w:rsid w:val="00056CC8"/>
    <w:rsid w:val="00060AC9"/>
    <w:rsid w:val="00074871"/>
    <w:rsid w:val="000759A0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2EDC"/>
    <w:rsid w:val="000F3A6A"/>
    <w:rsid w:val="000F6B65"/>
    <w:rsid w:val="00104530"/>
    <w:rsid w:val="00107534"/>
    <w:rsid w:val="001105CB"/>
    <w:rsid w:val="001165EA"/>
    <w:rsid w:val="001170A6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63DF1"/>
    <w:rsid w:val="001813D7"/>
    <w:rsid w:val="0018359B"/>
    <w:rsid w:val="001851E2"/>
    <w:rsid w:val="00191B54"/>
    <w:rsid w:val="00197083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7580"/>
    <w:rsid w:val="001E2B95"/>
    <w:rsid w:val="001E3A1B"/>
    <w:rsid w:val="001E4A1D"/>
    <w:rsid w:val="001E6051"/>
    <w:rsid w:val="001E76AE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380E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3160"/>
    <w:rsid w:val="003879A1"/>
    <w:rsid w:val="003A3C36"/>
    <w:rsid w:val="003A3D68"/>
    <w:rsid w:val="003A4923"/>
    <w:rsid w:val="003A5574"/>
    <w:rsid w:val="003A6319"/>
    <w:rsid w:val="003A7F34"/>
    <w:rsid w:val="003B3256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06D39"/>
    <w:rsid w:val="00514051"/>
    <w:rsid w:val="005213A9"/>
    <w:rsid w:val="0054324E"/>
    <w:rsid w:val="00560B9D"/>
    <w:rsid w:val="005625F0"/>
    <w:rsid w:val="00565FBC"/>
    <w:rsid w:val="005707C1"/>
    <w:rsid w:val="00585C33"/>
    <w:rsid w:val="005901A1"/>
    <w:rsid w:val="005A17BA"/>
    <w:rsid w:val="005A3C4F"/>
    <w:rsid w:val="005A4A2D"/>
    <w:rsid w:val="005C310C"/>
    <w:rsid w:val="005C3584"/>
    <w:rsid w:val="005C43A4"/>
    <w:rsid w:val="005C5B08"/>
    <w:rsid w:val="005D1F27"/>
    <w:rsid w:val="00601D5D"/>
    <w:rsid w:val="00610AF4"/>
    <w:rsid w:val="00616E2D"/>
    <w:rsid w:val="00624B90"/>
    <w:rsid w:val="006257D5"/>
    <w:rsid w:val="006347F7"/>
    <w:rsid w:val="00634A4F"/>
    <w:rsid w:val="0064594B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5718A"/>
    <w:rsid w:val="00763544"/>
    <w:rsid w:val="007636F4"/>
    <w:rsid w:val="007736E1"/>
    <w:rsid w:val="00787E6D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15D5"/>
    <w:rsid w:val="007F2209"/>
    <w:rsid w:val="007F7744"/>
    <w:rsid w:val="00811F39"/>
    <w:rsid w:val="008229BB"/>
    <w:rsid w:val="00823EC3"/>
    <w:rsid w:val="008241E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69C2"/>
    <w:rsid w:val="009677C9"/>
    <w:rsid w:val="009700A1"/>
    <w:rsid w:val="00975654"/>
    <w:rsid w:val="00980DC5"/>
    <w:rsid w:val="00983AF9"/>
    <w:rsid w:val="009914CB"/>
    <w:rsid w:val="00997135"/>
    <w:rsid w:val="009A76BB"/>
    <w:rsid w:val="009B2CAF"/>
    <w:rsid w:val="009C2107"/>
    <w:rsid w:val="009D134F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2CBC"/>
    <w:rsid w:val="00AD5D3B"/>
    <w:rsid w:val="00AE3156"/>
    <w:rsid w:val="00AE6B2C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1E39"/>
    <w:rsid w:val="00B4310B"/>
    <w:rsid w:val="00B57D8B"/>
    <w:rsid w:val="00B6144F"/>
    <w:rsid w:val="00B63D16"/>
    <w:rsid w:val="00B65291"/>
    <w:rsid w:val="00B6651B"/>
    <w:rsid w:val="00B72261"/>
    <w:rsid w:val="00B73A06"/>
    <w:rsid w:val="00B73F1D"/>
    <w:rsid w:val="00B80319"/>
    <w:rsid w:val="00B8039E"/>
    <w:rsid w:val="00B833CE"/>
    <w:rsid w:val="00B84447"/>
    <w:rsid w:val="00B8762A"/>
    <w:rsid w:val="00B9355A"/>
    <w:rsid w:val="00B9407B"/>
    <w:rsid w:val="00B9595E"/>
    <w:rsid w:val="00BA0BBF"/>
    <w:rsid w:val="00BA490C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745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95D9D"/>
    <w:rsid w:val="00CA2760"/>
    <w:rsid w:val="00CA6CB1"/>
    <w:rsid w:val="00CB5464"/>
    <w:rsid w:val="00CC0644"/>
    <w:rsid w:val="00CC6BCB"/>
    <w:rsid w:val="00CD13BC"/>
    <w:rsid w:val="00CD7381"/>
    <w:rsid w:val="00CE29EC"/>
    <w:rsid w:val="00CE53FC"/>
    <w:rsid w:val="00CE766C"/>
    <w:rsid w:val="00D0348D"/>
    <w:rsid w:val="00D21588"/>
    <w:rsid w:val="00D23625"/>
    <w:rsid w:val="00D238F0"/>
    <w:rsid w:val="00D30859"/>
    <w:rsid w:val="00D3633B"/>
    <w:rsid w:val="00D375B7"/>
    <w:rsid w:val="00D40A7B"/>
    <w:rsid w:val="00D427EF"/>
    <w:rsid w:val="00D541E5"/>
    <w:rsid w:val="00D615F1"/>
    <w:rsid w:val="00D6395E"/>
    <w:rsid w:val="00D73F0F"/>
    <w:rsid w:val="00D82238"/>
    <w:rsid w:val="00D85ED3"/>
    <w:rsid w:val="00D92961"/>
    <w:rsid w:val="00D936E5"/>
    <w:rsid w:val="00DA249D"/>
    <w:rsid w:val="00DA30A3"/>
    <w:rsid w:val="00DB0B45"/>
    <w:rsid w:val="00DB393E"/>
    <w:rsid w:val="00DB4E5C"/>
    <w:rsid w:val="00DC578F"/>
    <w:rsid w:val="00DC6B8A"/>
    <w:rsid w:val="00DD3D6B"/>
    <w:rsid w:val="00DD4CA3"/>
    <w:rsid w:val="00DD4FA6"/>
    <w:rsid w:val="00DE5071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57C66"/>
    <w:rsid w:val="00E60094"/>
    <w:rsid w:val="00E67BF5"/>
    <w:rsid w:val="00E71E0E"/>
    <w:rsid w:val="00E72395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4D19"/>
    <w:rsid w:val="00F155ED"/>
    <w:rsid w:val="00F1795B"/>
    <w:rsid w:val="00F24461"/>
    <w:rsid w:val="00F3268C"/>
    <w:rsid w:val="00F33C77"/>
    <w:rsid w:val="00F51A80"/>
    <w:rsid w:val="00F63DED"/>
    <w:rsid w:val="00F778DE"/>
    <w:rsid w:val="00F80A66"/>
    <w:rsid w:val="00F82075"/>
    <w:rsid w:val="00FB273E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6</TotalTime>
  <Pages>1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33</cp:revision>
  <cp:lastPrinted>2020-09-12T22:42:00Z</cp:lastPrinted>
  <dcterms:created xsi:type="dcterms:W3CDTF">2020-09-09T23:31:00Z</dcterms:created>
  <dcterms:modified xsi:type="dcterms:W3CDTF">2020-09-14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